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drea Rio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re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io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520 Partridge Lane,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drearios8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1776353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onard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afae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7/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